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ssy Schul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ss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l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5 South Falcon Dri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nn.schul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702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 Clar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